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50d668ed05bf81c9c2934ca1492552d3c5437b8"/>
      <w:r>
        <w:rPr>
          <w:b/>
        </w:rPr>
        <w:t xml:space="preserve">ПРОТОКОЛ ПРО РЕЗУЛЬТАТИ ЕЛЕКТРОННОГО АУКЦІОНУ № LLE001-UA-20220804-0789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016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РІВНЕНСЬКІЙ ТА ЖИТОМИР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8.08.2022 11:3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 передачу в оренду через аукціон такого майна: Частина нежитлового приміщення першого поверху будівлі, площею 2 кв.м, за адресою: Рівненська область, Вараський район, село Іванчі, вулиця Лісова, 10</w:t>
      </w:r>
    </w:p>
    <w:p>
      <w:pPr>
        <w:numPr>
          <w:ilvl w:val="0"/>
          <w:numId w:val="1001"/>
        </w:numPr>
        <w:pStyle w:val="Compact"/>
      </w:pPr>
      <w:r>
        <w:t xml:space="preserve">Частина нежитлового приміщення першого поверху будівлі штабу площею 2,0 кв.м, розташованого за адресою: Рівненська область, Вараський район, с.Іванчі, вул.Лісова, 10, що перебуває на балансі Державної установи «Полицька виправна колонія (№ 76)»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63,5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78,00 грн, у т.ч. ПДВ</w:t>
      </w:r>
      <w:r>
        <w:t xml:space="preserve"> </w:t>
      </w:r>
      <w:r>
        <w:t xml:space="preserve">13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0,6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96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65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8.2022 12:31:0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 ***** ***** ***** ***** ***** *****, ЄДРПОУ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авна казначейська служба України, м. Київ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42956062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numPr>
          <w:ilvl w:val="0"/>
          <w:numId w:val="1003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098201720355229003001141358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9820172035522900300114135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авна казначейська служба України, м. Київ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42956062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numPr>
          <w:ilvl w:val="0"/>
          <w:numId w:val="1004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098201720355229003001141358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9820172035522900300114135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</w:p>
    <w:p>
      <w:pPr>
        <w:numPr>
          <w:ilvl w:val="0"/>
          <w:numId w:val="1005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авна казначейська служба України, м. Київ</w:t>
      </w:r>
    </w:p>
    <w:p>
      <w:pPr>
        <w:numPr>
          <w:ilvl w:val="0"/>
          <w:numId w:val="1005"/>
        </w:numPr>
        <w:pStyle w:val="Compact"/>
      </w:pPr>
      <w:r>
        <w:t xml:space="preserve">ЄДРПОУ банку:</w:t>
      </w:r>
      <w:r>
        <w:t xml:space="preserve"> </w:t>
      </w:r>
      <w:r>
        <w:t xml:space="preserve">42956062</w:t>
      </w:r>
    </w:p>
    <w:p>
      <w:pPr>
        <w:numPr>
          <w:ilvl w:val="0"/>
          <w:numId w:val="1005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numPr>
          <w:ilvl w:val="0"/>
          <w:numId w:val="1005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098201720355229003001141358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9820172035522900300114135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6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6"/>
        </w:numPr>
        <w:pStyle w:val="Compact"/>
      </w:pPr>
      <w:r>
        <w:t xml:space="preserve">Назва банку: ГОЛОВНЕ УПРАВЛІННЯ ДЕРЖАВНОЇ КАЗНАЧЕЙСЬКОЇ СЛУЖБИ УКРАЇНИ У РІВНЕНСЬКІЙ ОБЛАСТІ</w:t>
      </w:r>
    </w:p>
    <w:p>
      <w:pPr>
        <w:numPr>
          <w:ilvl w:val="0"/>
          <w:numId w:val="1006"/>
        </w:numPr>
        <w:pStyle w:val="Compact"/>
      </w:pPr>
      <w:r>
        <w:t xml:space="preserve">ЄДРПОУ банку:</w:t>
      </w:r>
      <w:r>
        <w:t xml:space="preserve"> </w:t>
      </w:r>
      <w:r>
        <w:t xml:space="preserve">38012494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0899998031304009300001753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46,80 грн (сорок шість гривень 80 копійок), у т.ч. ПДВ</w:t>
      </w:r>
      <w:r>
        <w:t xml:space="preserve"> </w:t>
      </w:r>
      <w:r>
        <w:t xml:space="preserve">7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4 915,20 грн (чотири тисячі дев'ятсот п'ятнадцять гривень 2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78,00 грн, у т.ч. ПДВ</w:t>
      </w:r>
      <w:r>
        <w:t xml:space="preserve"> </w:t>
      </w:r>
      <w:r>
        <w:t xml:space="preserve">13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7.08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 ***** ***** ***** ***** ***** *****, ЄДРПОУ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ЕГІОНАЛЬНЕ ВІДДІЛЕННЯ ФОНДУ ДЕРЖАВНОГО МАЙНА УКРАЇНИ ПО РІВНЕНСЬКІЙ ТА ЖИТОМИРС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09:54:04Z</dcterms:created>
  <dcterms:modified xsi:type="dcterms:W3CDTF">2024-04-29T09:5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